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21, 2022 / Nov 21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